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6F49C6" w14:textId="54D906FC" w:rsidR="004B480C" w:rsidRPr="00270534" w:rsidRDefault="00270534" w:rsidP="004B480C">
      <w:pPr>
        <w:rPr>
          <w:b/>
          <w:bCs/>
          <w:sz w:val="28"/>
          <w:szCs w:val="28"/>
          <w:lang w:val="da-DK"/>
        </w:rPr>
      </w:pPr>
      <w:r w:rsidRPr="00270534">
        <w:rPr>
          <w:b/>
          <w:bCs/>
          <w:noProof/>
          <w:sz w:val="28"/>
          <w:szCs w:val="28"/>
        </w:rPr>
        <w:drawing>
          <wp:anchor distT="0" distB="0" distL="114300" distR="114300" simplePos="0" relativeHeight="251659264" behindDoc="0" locked="0" layoutInCell="1" allowOverlap="1" wp14:anchorId="725C30A4" wp14:editId="37DC6381">
            <wp:simplePos x="0" y="0"/>
            <wp:positionH relativeFrom="column">
              <wp:posOffset>6229350</wp:posOffset>
            </wp:positionH>
            <wp:positionV relativeFrom="paragraph">
              <wp:posOffset>0</wp:posOffset>
            </wp:positionV>
            <wp:extent cx="396240" cy="472440"/>
            <wp:effectExtent l="0" t="0" r="3810" b="381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6240" cy="472440"/>
                    </a:xfrm>
                    <a:prstGeom prst="rect">
                      <a:avLst/>
                    </a:prstGeom>
                    <a:noFill/>
                    <a:ln>
                      <a:noFill/>
                    </a:ln>
                  </pic:spPr>
                </pic:pic>
              </a:graphicData>
            </a:graphic>
          </wp:anchor>
        </w:drawing>
      </w:r>
      <w:r w:rsidR="004B480C" w:rsidRPr="00270534">
        <w:rPr>
          <w:b/>
          <w:bCs/>
          <w:sz w:val="28"/>
          <w:szCs w:val="28"/>
          <w:lang w:val="da-DK"/>
        </w:rPr>
        <w:t>Tur til Ungdomsøen (Middelgrundsfortet)</w:t>
      </w:r>
      <w:r w:rsidR="00034499" w:rsidRPr="00270534">
        <w:rPr>
          <w:b/>
          <w:bCs/>
          <w:sz w:val="28"/>
          <w:szCs w:val="28"/>
          <w:lang w:val="da-DK"/>
        </w:rPr>
        <w:t xml:space="preserve"> </w:t>
      </w:r>
    </w:p>
    <w:p w14:paraId="31997544" w14:textId="77777777" w:rsidR="00270534" w:rsidRDefault="00270534" w:rsidP="004B480C">
      <w:pPr>
        <w:rPr>
          <w:lang w:val="da-DK"/>
        </w:rPr>
      </w:pPr>
    </w:p>
    <w:p w14:paraId="2A1F2197" w14:textId="619FF8CB" w:rsidR="004B480C" w:rsidRPr="0088408B" w:rsidRDefault="004B480C" w:rsidP="004B480C">
      <w:pPr>
        <w:rPr>
          <w:lang w:val="da-DK"/>
        </w:rPr>
      </w:pPr>
      <w:r w:rsidRPr="0088408B">
        <w:rPr>
          <w:lang w:val="da-DK"/>
        </w:rPr>
        <w:t>Kære alle familiespejdere,</w:t>
      </w:r>
    </w:p>
    <w:p w14:paraId="075864AB" w14:textId="77777777" w:rsidR="004B480C" w:rsidRPr="0088408B" w:rsidRDefault="004B480C" w:rsidP="004B480C">
      <w:pPr>
        <w:rPr>
          <w:lang w:val="da-DK"/>
        </w:rPr>
      </w:pPr>
    </w:p>
    <w:p w14:paraId="034016D9" w14:textId="13A38992" w:rsidR="00270534" w:rsidRPr="0088408B" w:rsidRDefault="004B480C" w:rsidP="004B480C">
      <w:pPr>
        <w:rPr>
          <w:lang w:val="da-DK"/>
        </w:rPr>
      </w:pPr>
      <w:r w:rsidRPr="0088408B">
        <w:rPr>
          <w:lang w:val="da-DK"/>
        </w:rPr>
        <w:t xml:space="preserve">Vi håber at </w:t>
      </w:r>
      <w:r w:rsidR="00270534" w:rsidRPr="0088408B">
        <w:rPr>
          <w:lang w:val="da-DK"/>
        </w:rPr>
        <w:t>I</w:t>
      </w:r>
      <w:r w:rsidRPr="0088408B">
        <w:rPr>
          <w:lang w:val="da-DK"/>
        </w:rPr>
        <w:t xml:space="preserve"> allerede har reserveret</w:t>
      </w:r>
      <w:r w:rsidR="0088408B" w:rsidRPr="0088408B">
        <w:rPr>
          <w:lang w:val="da-DK"/>
        </w:rPr>
        <w:t xml:space="preserve"> datoen </w:t>
      </w:r>
      <w:r w:rsidR="0088408B" w:rsidRPr="0088408B">
        <w:rPr>
          <w:b/>
          <w:bCs/>
          <w:lang w:val="da-DK"/>
        </w:rPr>
        <w:t>1</w:t>
      </w:r>
      <w:r w:rsidR="0022442C">
        <w:rPr>
          <w:b/>
          <w:bCs/>
          <w:lang w:val="da-DK"/>
        </w:rPr>
        <w:t>7</w:t>
      </w:r>
      <w:r w:rsidR="0088408B" w:rsidRPr="0088408B">
        <w:rPr>
          <w:b/>
          <w:bCs/>
          <w:lang w:val="da-DK"/>
        </w:rPr>
        <w:t>. juni</w:t>
      </w:r>
      <w:r w:rsidR="0088408B" w:rsidRPr="0088408B">
        <w:rPr>
          <w:lang w:val="da-DK"/>
        </w:rPr>
        <w:t xml:space="preserve"> i</w:t>
      </w:r>
      <w:r w:rsidRPr="0088408B">
        <w:rPr>
          <w:lang w:val="da-DK"/>
        </w:rPr>
        <w:t xml:space="preserve"> kalenderen, for vi gentager succesen fra sidste år</w:t>
      </w:r>
      <w:r w:rsidR="0022442C">
        <w:rPr>
          <w:lang w:val="da-DK"/>
        </w:rPr>
        <w:t xml:space="preserve"> (og året før)</w:t>
      </w:r>
      <w:r w:rsidR="0088408B" w:rsidRPr="0088408B">
        <w:rPr>
          <w:lang w:val="da-DK"/>
        </w:rPr>
        <w:t xml:space="preserve"> </w:t>
      </w:r>
      <w:r w:rsidRPr="0088408B">
        <w:rPr>
          <w:lang w:val="da-DK"/>
        </w:rPr>
        <w:t xml:space="preserve">med endnu en tur til ungdomsøen. </w:t>
      </w:r>
    </w:p>
    <w:p w14:paraId="4899E167" w14:textId="2756502A" w:rsidR="00034499" w:rsidRPr="0088408B" w:rsidRDefault="0088408B" w:rsidP="004B480C">
      <w:pPr>
        <w:rPr>
          <w:lang w:val="da-DK"/>
        </w:rPr>
      </w:pPr>
      <w:r w:rsidRPr="0088408B">
        <w:rPr>
          <w:lang w:val="da-DK"/>
        </w:rPr>
        <w:t>Til d</w:t>
      </w:r>
      <w:r w:rsidR="00034499" w:rsidRPr="0088408B">
        <w:rPr>
          <w:lang w:val="da-DK"/>
        </w:rPr>
        <w:t xml:space="preserve">em der ikke kender ungdomsøen kan </w:t>
      </w:r>
      <w:r w:rsidRPr="0088408B">
        <w:rPr>
          <w:lang w:val="da-DK"/>
        </w:rPr>
        <w:t xml:space="preserve">man </w:t>
      </w:r>
      <w:r w:rsidR="00034499" w:rsidRPr="0088408B">
        <w:rPr>
          <w:lang w:val="da-DK"/>
        </w:rPr>
        <w:t>finde mere info her</w:t>
      </w:r>
      <w:r w:rsidRPr="0088408B">
        <w:rPr>
          <w:lang w:val="da-DK"/>
        </w:rPr>
        <w:t>:</w:t>
      </w:r>
    </w:p>
    <w:p w14:paraId="00ED7289" w14:textId="1EE18A92" w:rsidR="0088408B" w:rsidRPr="0088408B" w:rsidRDefault="000E2FE4" w:rsidP="0088408B">
      <w:pPr>
        <w:rPr>
          <w:lang w:val="da-DK"/>
        </w:rPr>
      </w:pPr>
      <w:hyperlink r:id="rId6" w:history="1">
        <w:r w:rsidR="0088408B" w:rsidRPr="0088408B">
          <w:rPr>
            <w:rStyle w:val="Hyperlink"/>
            <w:lang w:val="da-DK"/>
          </w:rPr>
          <w:t>https://ungdomso</w:t>
        </w:r>
        <w:r w:rsidR="0088408B" w:rsidRPr="0088408B">
          <w:rPr>
            <w:rStyle w:val="Hyperlink"/>
            <w:lang w:val="da-DK"/>
          </w:rPr>
          <w:t>e</w:t>
        </w:r>
        <w:r w:rsidR="0088408B" w:rsidRPr="0088408B">
          <w:rPr>
            <w:rStyle w:val="Hyperlink"/>
            <w:lang w:val="da-DK"/>
          </w:rPr>
          <w:t>n.dk</w:t>
        </w:r>
      </w:hyperlink>
    </w:p>
    <w:p w14:paraId="2D9AB166" w14:textId="4DF76C75" w:rsidR="004B480C" w:rsidRPr="0088408B" w:rsidRDefault="004B480C" w:rsidP="004B480C">
      <w:pPr>
        <w:rPr>
          <w:lang w:val="da-DK"/>
        </w:rPr>
      </w:pPr>
      <w:r w:rsidRPr="0088408B">
        <w:rPr>
          <w:noProof/>
        </w:rPr>
        <w:drawing>
          <wp:anchor distT="0" distB="0" distL="114300" distR="114300" simplePos="0" relativeHeight="251658240" behindDoc="0" locked="0" layoutInCell="1" allowOverlap="1" wp14:anchorId="3432EFE3" wp14:editId="1C34565A">
            <wp:simplePos x="0" y="0"/>
            <wp:positionH relativeFrom="column">
              <wp:posOffset>3360420</wp:posOffset>
            </wp:positionH>
            <wp:positionV relativeFrom="paragraph">
              <wp:posOffset>18415</wp:posOffset>
            </wp:positionV>
            <wp:extent cx="2278380" cy="1496695"/>
            <wp:effectExtent l="0" t="0" r="7620" b="825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78380" cy="14966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8408B">
        <w:rPr>
          <w:lang w:val="da-DK"/>
        </w:rPr>
        <w:t>På turen skal vi ud at sejle, sove i shelter/telt, lave pizza over bål, hygge ved bålet og generelt opleve øen sammen. Øen er et gammelt fort, men er nu ejet af spejderne, som er ved at lave den om til en ungdomsø.</w:t>
      </w:r>
      <w:r w:rsidR="00270534" w:rsidRPr="0088408B">
        <w:rPr>
          <w:lang w:val="da-DK"/>
        </w:rPr>
        <w:t xml:space="preserve"> Fra sidste gang ved vi</w:t>
      </w:r>
      <w:r w:rsidR="0088408B" w:rsidRPr="0088408B">
        <w:rPr>
          <w:lang w:val="da-DK"/>
        </w:rPr>
        <w:t>,</w:t>
      </w:r>
      <w:r w:rsidR="00270534" w:rsidRPr="0088408B">
        <w:rPr>
          <w:lang w:val="da-DK"/>
        </w:rPr>
        <w:t xml:space="preserve"> at d</w:t>
      </w:r>
      <w:r w:rsidR="00270534" w:rsidRPr="0088408B">
        <w:rPr>
          <w:noProof/>
          <w:lang w:val="da-DK"/>
        </w:rPr>
        <w:t>er er spændende gange under jorden</w:t>
      </w:r>
      <w:r w:rsidR="00710B79" w:rsidRPr="0088408B">
        <w:rPr>
          <w:noProof/>
          <w:lang w:val="da-DK"/>
        </w:rPr>
        <w:t>,</w:t>
      </w:r>
      <w:r w:rsidR="00270534" w:rsidRPr="0088408B">
        <w:rPr>
          <w:noProof/>
          <w:lang w:val="da-DK"/>
        </w:rPr>
        <w:t xml:space="preserve"> en fantastisk udsigt</w:t>
      </w:r>
      <w:r w:rsidR="00710B79" w:rsidRPr="0088408B">
        <w:rPr>
          <w:noProof/>
          <w:lang w:val="da-DK"/>
        </w:rPr>
        <w:t xml:space="preserve"> og gode soppe</w:t>
      </w:r>
      <w:r w:rsidR="0088408B" w:rsidRPr="0088408B">
        <w:rPr>
          <w:noProof/>
          <w:lang w:val="da-DK"/>
        </w:rPr>
        <w:t>-</w:t>
      </w:r>
      <w:r w:rsidR="00710B79" w:rsidRPr="0088408B">
        <w:rPr>
          <w:noProof/>
          <w:lang w:val="da-DK"/>
        </w:rPr>
        <w:t xml:space="preserve"> og bademuligheder</w:t>
      </w:r>
      <w:r w:rsidR="00270534" w:rsidRPr="0088408B">
        <w:rPr>
          <w:noProof/>
          <w:lang w:val="da-DK"/>
        </w:rPr>
        <w:t xml:space="preserve">. </w:t>
      </w:r>
    </w:p>
    <w:p w14:paraId="22945A8B" w14:textId="77777777" w:rsidR="004B480C" w:rsidRPr="0088408B" w:rsidRDefault="004B480C" w:rsidP="004B480C">
      <w:pPr>
        <w:rPr>
          <w:lang w:val="da-DK"/>
        </w:rPr>
      </w:pPr>
    </w:p>
    <w:p w14:paraId="3F1B1997" w14:textId="2248F834" w:rsidR="004B480C" w:rsidRPr="0088408B" w:rsidRDefault="004B480C" w:rsidP="0088408B">
      <w:pPr>
        <w:rPr>
          <w:lang w:val="da-DK"/>
        </w:rPr>
      </w:pPr>
      <w:r w:rsidRPr="0088408B">
        <w:rPr>
          <w:lang w:val="da-DK"/>
        </w:rPr>
        <w:t>Vi har lidt praktiske ting</w:t>
      </w:r>
      <w:r w:rsidR="0088408B" w:rsidRPr="0088408B">
        <w:rPr>
          <w:lang w:val="da-DK"/>
        </w:rPr>
        <w:t xml:space="preserve"> som</w:t>
      </w:r>
      <w:r w:rsidRPr="0088408B">
        <w:rPr>
          <w:lang w:val="da-DK"/>
        </w:rPr>
        <w:t xml:space="preserve"> vi skal have styr på</w:t>
      </w:r>
      <w:r w:rsidR="0088408B" w:rsidRPr="0088408B">
        <w:rPr>
          <w:lang w:val="da-DK"/>
        </w:rPr>
        <w:t xml:space="preserve">: </w:t>
      </w:r>
      <w:r w:rsidRPr="0088408B">
        <w:rPr>
          <w:lang w:val="da-DK"/>
        </w:rPr>
        <w:t xml:space="preserve"> Vi skal have nog</w:t>
      </w:r>
      <w:r w:rsidR="0088408B" w:rsidRPr="0088408B">
        <w:rPr>
          <w:lang w:val="da-DK"/>
        </w:rPr>
        <w:t>le</w:t>
      </w:r>
      <w:r w:rsidRPr="0088408B">
        <w:rPr>
          <w:lang w:val="da-DK"/>
        </w:rPr>
        <w:t xml:space="preserve"> der melder sig til at handle ind til pizza, morgenmad og frokost. Vi skal også have en der kan køre lidt grej til Nyhavn. </w:t>
      </w:r>
      <w:r w:rsidR="00710B79" w:rsidRPr="0088408B">
        <w:rPr>
          <w:lang w:val="da-DK"/>
        </w:rPr>
        <w:t>Det tager vi når vi nærmer</w:t>
      </w:r>
      <w:r w:rsidRPr="0088408B">
        <w:rPr>
          <w:lang w:val="da-DK"/>
        </w:rPr>
        <w:t xml:space="preserve"> </w:t>
      </w:r>
    </w:p>
    <w:p w14:paraId="71A000BB" w14:textId="77777777" w:rsidR="0088408B" w:rsidRDefault="004B480C" w:rsidP="004B480C">
      <w:pPr>
        <w:rPr>
          <w:lang w:val="da-DK"/>
        </w:rPr>
      </w:pPr>
      <w:r w:rsidRPr="0088408B">
        <w:rPr>
          <w:u w:val="single"/>
          <w:lang w:val="da-DK"/>
        </w:rPr>
        <w:t>Sted:</w:t>
      </w:r>
      <w:r w:rsidRPr="004B480C">
        <w:rPr>
          <w:lang w:val="da-DK"/>
        </w:rPr>
        <w:t xml:space="preserve"> Vi mødes i Nyhavn ved Spar Shipping som vi skal sejle med. Vi slutt</w:t>
      </w:r>
      <w:r w:rsidR="00034499">
        <w:rPr>
          <w:lang w:val="da-DK"/>
        </w:rPr>
        <w:t>er samme sted</w:t>
      </w:r>
      <w:r w:rsidR="00270534">
        <w:rPr>
          <w:lang w:val="da-DK"/>
        </w:rPr>
        <w:t xml:space="preserve"> om søndagen</w:t>
      </w:r>
      <w:r w:rsidR="00034499">
        <w:rPr>
          <w:lang w:val="da-DK"/>
        </w:rPr>
        <w:t xml:space="preserve">. </w:t>
      </w:r>
    </w:p>
    <w:p w14:paraId="0DB1831C" w14:textId="671A083A" w:rsidR="004B480C" w:rsidRPr="004B480C" w:rsidRDefault="00034499" w:rsidP="004B480C">
      <w:pPr>
        <w:rPr>
          <w:lang w:val="da-DK"/>
        </w:rPr>
      </w:pPr>
      <w:r w:rsidRPr="0088408B">
        <w:rPr>
          <w:u w:val="single"/>
          <w:lang w:val="da-DK"/>
        </w:rPr>
        <w:t>Tid:</w:t>
      </w:r>
      <w:r>
        <w:rPr>
          <w:lang w:val="da-DK"/>
        </w:rPr>
        <w:t xml:space="preserve"> lørdag d. 1</w:t>
      </w:r>
      <w:r w:rsidR="0022442C">
        <w:rPr>
          <w:lang w:val="da-DK"/>
        </w:rPr>
        <w:t>7</w:t>
      </w:r>
      <w:r w:rsidR="0088408B">
        <w:rPr>
          <w:lang w:val="da-DK"/>
        </w:rPr>
        <w:t>. j</w:t>
      </w:r>
      <w:r>
        <w:rPr>
          <w:lang w:val="da-DK"/>
        </w:rPr>
        <w:t>uni</w:t>
      </w:r>
      <w:r w:rsidR="004B480C" w:rsidRPr="004B480C">
        <w:rPr>
          <w:lang w:val="da-DK"/>
        </w:rPr>
        <w:t xml:space="preserve"> kl. 8.45 - søndag d. </w:t>
      </w:r>
      <w:r w:rsidR="0088408B">
        <w:rPr>
          <w:lang w:val="da-DK"/>
        </w:rPr>
        <w:t>1</w:t>
      </w:r>
      <w:r w:rsidR="002245D6">
        <w:rPr>
          <w:lang w:val="da-DK"/>
        </w:rPr>
        <w:t>8</w:t>
      </w:r>
      <w:r w:rsidR="004B480C" w:rsidRPr="004B480C">
        <w:rPr>
          <w:lang w:val="da-DK"/>
        </w:rPr>
        <w:t xml:space="preserve">. </w:t>
      </w:r>
      <w:r w:rsidR="0088408B">
        <w:rPr>
          <w:lang w:val="da-DK"/>
        </w:rPr>
        <w:t>juni</w:t>
      </w:r>
      <w:r w:rsidR="004B480C" w:rsidRPr="004B480C">
        <w:rPr>
          <w:lang w:val="da-DK"/>
        </w:rPr>
        <w:t xml:space="preserve"> kl. 13.</w:t>
      </w:r>
      <w:r w:rsidR="002245D6">
        <w:rPr>
          <w:lang w:val="da-DK"/>
        </w:rPr>
        <w:t>0</w:t>
      </w:r>
      <w:r w:rsidR="004B480C" w:rsidRPr="004B480C">
        <w:rPr>
          <w:lang w:val="da-DK"/>
        </w:rPr>
        <w:t xml:space="preserve">5 </w:t>
      </w:r>
    </w:p>
    <w:p w14:paraId="6DFF870F" w14:textId="6DC32794" w:rsidR="004B480C" w:rsidRPr="004B480C" w:rsidRDefault="004B480C" w:rsidP="004B480C">
      <w:pPr>
        <w:rPr>
          <w:lang w:val="da-DK"/>
        </w:rPr>
      </w:pPr>
      <w:r w:rsidRPr="0088408B">
        <w:rPr>
          <w:u w:val="single"/>
          <w:lang w:val="da-DK"/>
        </w:rPr>
        <w:t>Pris:</w:t>
      </w:r>
      <w:r w:rsidRPr="004B480C">
        <w:rPr>
          <w:lang w:val="da-DK"/>
        </w:rPr>
        <w:t xml:space="preserve"> 350 kr</w:t>
      </w:r>
      <w:r w:rsidR="0088408B">
        <w:rPr>
          <w:lang w:val="da-DK"/>
        </w:rPr>
        <w:t xml:space="preserve"> per </w:t>
      </w:r>
      <w:r w:rsidRPr="004B480C">
        <w:rPr>
          <w:lang w:val="da-DK"/>
        </w:rPr>
        <w:t>voks</w:t>
      </w:r>
      <w:r w:rsidR="0088408B">
        <w:rPr>
          <w:lang w:val="da-DK"/>
        </w:rPr>
        <w:t>en</w:t>
      </w:r>
      <w:r w:rsidRPr="004B480C">
        <w:rPr>
          <w:lang w:val="da-DK"/>
        </w:rPr>
        <w:t xml:space="preserve"> og 200 </w:t>
      </w:r>
      <w:r w:rsidR="0088408B">
        <w:rPr>
          <w:lang w:val="da-DK"/>
        </w:rPr>
        <w:t>kr per barn.</w:t>
      </w:r>
      <w:r w:rsidRPr="004B480C">
        <w:rPr>
          <w:lang w:val="da-DK"/>
        </w:rPr>
        <w:t xml:space="preserve">  </w:t>
      </w:r>
    </w:p>
    <w:p w14:paraId="7EED4BFF" w14:textId="77777777" w:rsidR="004B480C" w:rsidRPr="004B480C" w:rsidRDefault="004B480C" w:rsidP="004B480C">
      <w:pPr>
        <w:rPr>
          <w:lang w:val="da-DK"/>
        </w:rPr>
      </w:pPr>
      <w:r w:rsidRPr="0088408B">
        <w:rPr>
          <w:u w:val="single"/>
          <w:lang w:val="da-DK"/>
        </w:rPr>
        <w:t>Husk:</w:t>
      </w:r>
      <w:r w:rsidRPr="004B480C">
        <w:rPr>
          <w:lang w:val="da-DK"/>
        </w:rPr>
        <w:t xml:space="preserve"> Sovepose, underlag og påklædning til at være ude hele tiden.  </w:t>
      </w:r>
    </w:p>
    <w:p w14:paraId="70897816" w14:textId="7C4742C2" w:rsidR="004B480C" w:rsidRDefault="004B480C" w:rsidP="004B480C">
      <w:pPr>
        <w:rPr>
          <w:lang w:val="da-DK"/>
        </w:rPr>
      </w:pPr>
      <w:r w:rsidRPr="0088408B">
        <w:rPr>
          <w:u w:val="single"/>
          <w:lang w:val="da-DK"/>
        </w:rPr>
        <w:t>Tilmelding og betaling:</w:t>
      </w:r>
      <w:r w:rsidRPr="004B480C">
        <w:rPr>
          <w:lang w:val="da-DK"/>
        </w:rPr>
        <w:t xml:space="preserve"> Senest </w:t>
      </w:r>
      <w:r w:rsidRPr="0088408B">
        <w:rPr>
          <w:b/>
          <w:bCs/>
          <w:lang w:val="da-DK"/>
        </w:rPr>
        <w:t>lørdag d.</w:t>
      </w:r>
      <w:r w:rsidR="00034499" w:rsidRPr="0088408B">
        <w:rPr>
          <w:b/>
          <w:bCs/>
          <w:lang w:val="da-DK"/>
        </w:rPr>
        <w:t xml:space="preserve"> </w:t>
      </w:r>
      <w:r w:rsidR="000E2FE4">
        <w:rPr>
          <w:b/>
          <w:bCs/>
          <w:lang w:val="da-DK"/>
        </w:rPr>
        <w:t>3</w:t>
      </w:r>
      <w:r w:rsidRPr="0088408B">
        <w:rPr>
          <w:b/>
          <w:bCs/>
          <w:lang w:val="da-DK"/>
        </w:rPr>
        <w:t xml:space="preserve">. </w:t>
      </w:r>
      <w:r w:rsidR="00034499" w:rsidRPr="0088408B">
        <w:rPr>
          <w:b/>
          <w:bCs/>
          <w:lang w:val="da-DK"/>
        </w:rPr>
        <w:t>juni</w:t>
      </w:r>
      <w:r w:rsidR="00710B79">
        <w:rPr>
          <w:lang w:val="da-DK"/>
        </w:rPr>
        <w:t>, men meget gerne før</w:t>
      </w:r>
      <w:r w:rsidRPr="004B480C">
        <w:rPr>
          <w:lang w:val="da-DK"/>
        </w:rPr>
        <w:t>. Tilmeld jer til</w:t>
      </w:r>
      <w:r w:rsidR="00270534">
        <w:rPr>
          <w:lang w:val="da-DK"/>
        </w:rPr>
        <w:t xml:space="preserve"> familie</w:t>
      </w:r>
      <w:r w:rsidRPr="004B480C">
        <w:rPr>
          <w:lang w:val="da-DK"/>
        </w:rPr>
        <w:t xml:space="preserve">spejdermøde eller til </w:t>
      </w:r>
      <w:r w:rsidR="00034499">
        <w:rPr>
          <w:lang w:val="da-DK"/>
        </w:rPr>
        <w:t>Tune</w:t>
      </w:r>
      <w:r w:rsidRPr="004B480C">
        <w:rPr>
          <w:lang w:val="da-DK"/>
        </w:rPr>
        <w:t xml:space="preserve"> via mail på </w:t>
      </w:r>
      <w:r w:rsidR="00034499">
        <w:rPr>
          <w:lang w:val="da-DK"/>
        </w:rPr>
        <w:t>tunewulff</w:t>
      </w:r>
      <w:r w:rsidRPr="004B480C">
        <w:rPr>
          <w:lang w:val="da-DK"/>
        </w:rPr>
        <w:t xml:space="preserve">@hotmail.com og betal med Mobile Pay på </w:t>
      </w:r>
      <w:r w:rsidR="00034499">
        <w:rPr>
          <w:lang w:val="da-DK"/>
        </w:rPr>
        <w:t>61796585</w:t>
      </w:r>
      <w:r w:rsidR="00710B79">
        <w:rPr>
          <w:lang w:val="da-DK"/>
        </w:rPr>
        <w:t xml:space="preserve">.  </w:t>
      </w:r>
      <w:r w:rsidRPr="004B480C">
        <w:rPr>
          <w:lang w:val="da-DK"/>
        </w:rPr>
        <w:t xml:space="preserve"> </w:t>
      </w:r>
    </w:p>
    <w:p w14:paraId="2225813A" w14:textId="0745021F" w:rsidR="00710B79" w:rsidRDefault="00270534" w:rsidP="004B480C">
      <w:pPr>
        <w:rPr>
          <w:lang w:val="da-DK"/>
        </w:rPr>
      </w:pPr>
      <w:r>
        <w:rPr>
          <w:lang w:val="da-DK"/>
        </w:rPr>
        <w:t xml:space="preserve">Skriv gerne om </w:t>
      </w:r>
      <w:r w:rsidR="00710B79">
        <w:rPr>
          <w:lang w:val="da-DK"/>
        </w:rPr>
        <w:t>I</w:t>
      </w:r>
      <w:r>
        <w:rPr>
          <w:lang w:val="da-DK"/>
        </w:rPr>
        <w:t xml:space="preserve"> medbringer telt</w:t>
      </w:r>
      <w:r w:rsidR="00710B79">
        <w:rPr>
          <w:lang w:val="da-DK"/>
        </w:rPr>
        <w:t xml:space="preserve"> eller om I vil sove i shelter.</w:t>
      </w:r>
    </w:p>
    <w:p w14:paraId="5D5D2A4E" w14:textId="77777777" w:rsidR="00710B79" w:rsidRDefault="00710B79" w:rsidP="004B480C">
      <w:pPr>
        <w:rPr>
          <w:lang w:val="da-DK"/>
        </w:rPr>
      </w:pPr>
    </w:p>
    <w:p w14:paraId="386E1659" w14:textId="064271AB" w:rsidR="004B480C" w:rsidRPr="004B480C" w:rsidRDefault="0088408B" w:rsidP="004B480C">
      <w:pPr>
        <w:rPr>
          <w:lang w:val="da-DK"/>
        </w:rPr>
      </w:pPr>
      <w:r>
        <w:rPr>
          <w:lang w:val="da-DK"/>
        </w:rPr>
        <w:t xml:space="preserve">Mange </w:t>
      </w:r>
      <w:r w:rsidR="004B480C" w:rsidRPr="004B480C">
        <w:rPr>
          <w:lang w:val="da-DK"/>
        </w:rPr>
        <w:t>Spejderhils</w:t>
      </w:r>
      <w:r>
        <w:rPr>
          <w:lang w:val="da-DK"/>
        </w:rPr>
        <w:t>ner</w:t>
      </w:r>
      <w:r w:rsidR="00710B79">
        <w:rPr>
          <w:lang w:val="da-DK"/>
        </w:rPr>
        <w:t xml:space="preserve"> fra </w:t>
      </w:r>
      <w:r w:rsidR="009A0DAD">
        <w:rPr>
          <w:lang w:val="da-DK"/>
        </w:rPr>
        <w:t>Tune og Benedicte</w:t>
      </w:r>
    </w:p>
    <w:sectPr w:rsidR="004B480C" w:rsidRPr="004B480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551F48"/>
    <w:multiLevelType w:val="hybridMultilevel"/>
    <w:tmpl w:val="0608C0B6"/>
    <w:lvl w:ilvl="0" w:tplc="C184896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82175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2MzGzNDeyMDCxMDdW0lEKTi0uzszPAykwqgUAAR7LsywAAAA="/>
  </w:docVars>
  <w:rsids>
    <w:rsidRoot w:val="004A0A33"/>
    <w:rsid w:val="00034499"/>
    <w:rsid w:val="000E2FE4"/>
    <w:rsid w:val="0022442C"/>
    <w:rsid w:val="002245D6"/>
    <w:rsid w:val="00270534"/>
    <w:rsid w:val="004A0A33"/>
    <w:rsid w:val="004B480C"/>
    <w:rsid w:val="00646D87"/>
    <w:rsid w:val="00710B79"/>
    <w:rsid w:val="0088408B"/>
    <w:rsid w:val="009A0DAD"/>
    <w:rsid w:val="00B91F61"/>
    <w:rsid w:val="00C230D1"/>
    <w:rsid w:val="00EB778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FDF3DA"/>
  <w15:chartTrackingRefBased/>
  <w15:docId w15:val="{E888D532-E377-4A9F-A80A-17E9C25830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480C"/>
    <w:pPr>
      <w:ind w:left="720"/>
      <w:contextualSpacing/>
    </w:pPr>
  </w:style>
  <w:style w:type="character" w:styleId="Hyperlink">
    <w:name w:val="Hyperlink"/>
    <w:basedOn w:val="DefaultParagraphFont"/>
    <w:uiPriority w:val="99"/>
    <w:unhideWhenUsed/>
    <w:rsid w:val="0088408B"/>
    <w:rPr>
      <w:color w:val="0563C1" w:themeColor="hyperlink"/>
      <w:u w:val="single"/>
    </w:rPr>
  </w:style>
  <w:style w:type="character" w:customStyle="1" w:styleId="UnresolvedMention1">
    <w:name w:val="Unresolved Mention1"/>
    <w:basedOn w:val="DefaultParagraphFont"/>
    <w:uiPriority w:val="99"/>
    <w:semiHidden/>
    <w:unhideWhenUsed/>
    <w:rsid w:val="0088408B"/>
    <w:rPr>
      <w:color w:val="605E5C"/>
      <w:shd w:val="clear" w:color="auto" w:fill="E1DFDD"/>
    </w:rPr>
  </w:style>
  <w:style w:type="character" w:styleId="FollowedHyperlink">
    <w:name w:val="FollowedHyperlink"/>
    <w:basedOn w:val="DefaultParagraphFont"/>
    <w:uiPriority w:val="99"/>
    <w:semiHidden/>
    <w:unhideWhenUsed/>
    <w:rsid w:val="0022442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ungdomsoen.dk" TargetMode="External"/><Relationship Id="rId5" Type="http://schemas.openxmlformats.org/officeDocument/2006/relationships/image" Target="media/image1.emf"/><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fdfed7bd-9f6a-44a1-b694-6e39c468c150}" enabled="0" method="" siteId="{fdfed7bd-9f6a-44a1-b694-6e39c468c150}" removed="1"/>
</clbl:labelList>
</file>

<file path=docProps/app.xml><?xml version="1.0" encoding="utf-8"?>
<Properties xmlns="http://schemas.openxmlformats.org/officeDocument/2006/extended-properties" xmlns:vt="http://schemas.openxmlformats.org/officeDocument/2006/docPropsVTypes">
  <Template>Normal</Template>
  <TotalTime>10</TotalTime>
  <Pages>1</Pages>
  <Words>210</Words>
  <Characters>1284</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DTU</Company>
  <LinksUpToDate>false</LinksUpToDate>
  <CharactersWithSpaces>1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ne Wulff</dc:creator>
  <cp:keywords/>
  <dc:description/>
  <cp:lastModifiedBy>TUWU (Tune Wulff)</cp:lastModifiedBy>
  <cp:revision>4</cp:revision>
  <dcterms:created xsi:type="dcterms:W3CDTF">2023-05-21T19:21:00Z</dcterms:created>
  <dcterms:modified xsi:type="dcterms:W3CDTF">2023-05-21T19:23:00Z</dcterms:modified>
</cp:coreProperties>
</file>